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7959A83F"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F06B0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06B0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706B3E9"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F06B0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188D1BD0"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w:instrText>
              </w:r>
            </w:fldSimple>
            <w:r>
              <w:instrText>)</w:instrText>
            </w:r>
            <w:r>
              <w:fldChar w:fldCharType="end"/>
            </w:r>
            <w:bookmarkEnd w:id="8"/>
          </w:p>
        </w:tc>
      </w:tr>
    </w:tbl>
    <w:p w14:paraId="08E0271A" w14:textId="2477BF8F"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E14A80" w:rsidRPr="00E14A80">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F06B0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5A3EBC5B"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w:instrText>
              </w:r>
            </w:fldSimple>
            <w:r>
              <w:instrText>)</w:instrText>
            </w:r>
            <w:r>
              <w:fldChar w:fldCharType="end"/>
            </w:r>
            <w:bookmarkEnd w:id="10"/>
            <w:bookmarkEnd w:id="11"/>
            <w:bookmarkEnd w:id="12"/>
            <w:bookmarkEnd w:id="13"/>
            <w:bookmarkEnd w:id="14"/>
          </w:p>
        </w:tc>
      </w:tr>
    </w:tbl>
    <w:p w14:paraId="79E22FEC" w14:textId="358F0BAD"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14A80">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FD94232"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E14A80">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14A80">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06B0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3CD17410"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w:instrText>
              </w:r>
            </w:fldSimple>
            <w:r>
              <w:instrText>)</w:instrText>
            </w:r>
            <w:r>
              <w:fldChar w:fldCharType="end"/>
            </w:r>
            <w:bookmarkEnd w:id="19"/>
          </w:p>
        </w:tc>
      </w:tr>
    </w:tbl>
    <w:p w14:paraId="4D91EDC3" w14:textId="72FD6028"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14A80">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14A80">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06B0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58FA377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06B0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740329D9"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w:instrText>
              </w:r>
            </w:fldSimple>
            <w:r>
              <w:instrText>)</w:instrText>
            </w:r>
            <w:r>
              <w:fldChar w:fldCharType="end"/>
            </w:r>
            <w:bookmarkEnd w:id="22"/>
          </w:p>
        </w:tc>
      </w:tr>
    </w:tbl>
    <w:p w14:paraId="4B0B6E44" w14:textId="14B5253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14A80">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06B0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A752684"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06B0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0FCB7DB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w:instrText>
              </w:r>
            </w:fldSimple>
            <w:r>
              <w:instrText>)</w:instrText>
            </w:r>
            <w:r>
              <w:fldChar w:fldCharType="end"/>
            </w:r>
            <w:bookmarkEnd w:id="23"/>
            <w:bookmarkEnd w:id="24"/>
          </w:p>
        </w:tc>
      </w:tr>
    </w:tbl>
    <w:p w14:paraId="6E6BDFA9" w14:textId="5644C5D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E14A80">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E14A80">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06B0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3021456"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06B0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79E23B52"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0</w:instrText>
              </w:r>
            </w:fldSimple>
            <w:r>
              <w:instrText>)</w:instrText>
            </w:r>
            <w:r>
              <w:fldChar w:fldCharType="end"/>
            </w:r>
            <w:bookmarkEnd w:id="27"/>
            <w:bookmarkEnd w:id="28"/>
          </w:p>
        </w:tc>
      </w:tr>
    </w:tbl>
    <w:p w14:paraId="1CD5BB1B" w14:textId="3AA3C5D0"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14A80">
        <w:t>(3.10)</w:t>
      </w:r>
      <w:r w:rsidR="0071508C" w:rsidRPr="0071508C">
        <w:fldChar w:fldCharType="end"/>
      </w:r>
      <w:r w:rsidR="007A4963">
        <w:t xml:space="preserve"> as follows</w:t>
      </w:r>
      <w:r w:rsidR="0071508C">
        <w:t>:</w:t>
      </w:r>
    </w:p>
    <w:p w14:paraId="7552F288" w14:textId="4975281E"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E14A80" w:rsidRPr="00E14A80">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F06B0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F06B0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108D7CD6"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12CFCD9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E14A80">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F06B0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1CDF05D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9CE38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E14A80" w:rsidRPr="00E14A80">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D10623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E14A80" w:rsidRPr="00E14A80">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F8C5FD2"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E14A80" w:rsidRPr="00E14A80">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F06B0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F06B0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656221A"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5987C333"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E14A80" w:rsidRPr="00E14A80">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F06B0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7851D39A"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4</w:instrText>
              </w:r>
            </w:fldSimple>
            <w:r>
              <w:instrText>)</w:instrText>
            </w:r>
            <w:r>
              <w:fldChar w:fldCharType="end"/>
            </w:r>
            <w:bookmarkEnd w:id="39"/>
            <w:bookmarkEnd w:id="40"/>
            <w:bookmarkEnd w:id="41"/>
            <w:bookmarkEnd w:id="42"/>
          </w:p>
        </w:tc>
      </w:tr>
    </w:tbl>
    <w:p w14:paraId="0C9162EB" w14:textId="6E9106A0"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E14A80" w:rsidRPr="00E14A80">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F06B0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0D0976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62C2B6BB"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E14A80" w:rsidRPr="00E14A80">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14A80">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F06B02"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92A1FC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6</w:instrText>
              </w:r>
            </w:fldSimple>
            <w:r>
              <w:instrText>)</w:instrText>
            </w:r>
            <w:r>
              <w:fldChar w:fldCharType="end"/>
            </w:r>
            <w:bookmarkEnd w:id="45"/>
          </w:p>
        </w:tc>
      </w:tr>
    </w:tbl>
    <w:p w14:paraId="4B45ECDC" w14:textId="2E35CF8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E14A80">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14A80">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F06B02"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65329702"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F06B0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3C36FB95"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06B0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06B0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0BC3448E"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86A4B6C"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E14A80">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F06B02"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23D9ECC"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F06B02"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497AA2"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12D2C39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2</w:instrText>
              </w:r>
            </w:fldSimple>
            <w:r>
              <w:instrText>)</w:instrText>
            </w:r>
            <w:r>
              <w:fldChar w:fldCharType="end"/>
            </w:r>
            <w:bookmarkEnd w:id="49"/>
          </w:p>
        </w:tc>
      </w:tr>
    </w:tbl>
    <w:p w14:paraId="12AAB329" w14:textId="2A3AF202"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E14A80">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E14A80">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F06B02"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CF8E36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3</w:instrText>
              </w:r>
            </w:fldSimple>
            <w:r>
              <w:instrText>)</w:instrText>
            </w:r>
            <w:r>
              <w:fldChar w:fldCharType="end"/>
            </w:r>
            <w:bookmarkEnd w:id="51"/>
            <w:bookmarkEnd w:id="52"/>
          </w:p>
        </w:tc>
      </w:tr>
    </w:tbl>
    <w:p w14:paraId="40944980" w14:textId="2E219F4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E14A80">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F06B0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032DA4F"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F06B0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3512709"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5</w:instrText>
              </w:r>
            </w:fldSimple>
            <w:r>
              <w:instrText>)</w:instrText>
            </w:r>
            <w:r>
              <w:fldChar w:fldCharType="end"/>
            </w:r>
            <w:bookmarkEnd w:id="55"/>
            <w:bookmarkEnd w:id="56"/>
          </w:p>
        </w:tc>
      </w:tr>
    </w:tbl>
    <w:p w14:paraId="77395086" w14:textId="2B24B83D"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F06B02"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74FE37D7"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F06B0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F06B0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74227B4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E14A80" w:rsidRPr="00E14A80">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F06B02"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F06B02"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F06B0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F06B0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F06B02"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F06B02"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F06B02"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F06B02"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F06B02"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338B1015"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E14A80" w:rsidRPr="00E14A80">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E14A80" w:rsidRPr="00E14A80">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169458BD"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E14A80" w:rsidRPr="00E14A80">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19DF420A"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723241A"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35DC2E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1FEB3983"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27D97E5B"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F06B0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5E150A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F06B02"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133BDC9"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F06B02"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1AD57DE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F06B0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5C36F339"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F06B0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42B8036"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C542408"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53F603AF"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F06B02"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74C33D7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9</w:instrText>
              </w:r>
            </w:fldSimple>
            <w:r>
              <w:instrText>)</w:instrText>
            </w:r>
            <w:r>
              <w:fldChar w:fldCharType="end"/>
            </w:r>
            <w:bookmarkEnd w:id="68"/>
          </w:p>
        </w:tc>
      </w:tr>
    </w:tbl>
    <w:p w14:paraId="0B5B0E13" w14:textId="6B01ABA6"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E14A80" w:rsidRPr="00E14A80">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E14A80" w:rsidRPr="00E14A80">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1A180817"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0</w:instrText>
              </w:r>
            </w:fldSimple>
            <w:r>
              <w:instrText>)</w:instrText>
            </w:r>
            <w:r>
              <w:fldChar w:fldCharType="end"/>
            </w:r>
          </w:p>
        </w:tc>
      </w:tr>
    </w:tbl>
    <w:p w14:paraId="6811C05C" w14:textId="4F4D7A2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F06B0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138EBC86"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5C7EE7C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4100236B"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E14A80" w:rsidRPr="00E14A80">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0E373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3</w:instrText>
              </w:r>
            </w:fldSimple>
            <w:r>
              <w:instrText>)</w:instrText>
            </w:r>
            <w:r>
              <w:fldChar w:fldCharType="end"/>
            </w:r>
          </w:p>
        </w:tc>
      </w:tr>
    </w:tbl>
    <w:p w14:paraId="57AD440E" w14:textId="2AF5695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E14A80" w:rsidRPr="00E14A80">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F06B0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713D6A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4</w:instrText>
              </w:r>
            </w:fldSimple>
            <w:r>
              <w:instrText>)</w:instrText>
            </w:r>
            <w:r>
              <w:fldChar w:fldCharType="end"/>
            </w:r>
            <w:bookmarkEnd w:id="73"/>
            <w:bookmarkEnd w:id="74"/>
            <w:bookmarkEnd w:id="75"/>
          </w:p>
        </w:tc>
      </w:tr>
    </w:tbl>
    <w:p w14:paraId="6F6E6402" w14:textId="261AF68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B0A7024"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BF9971B"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E14A80" w:rsidRPr="00E14A80">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51E042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14A80" w:rsidRPr="00E14A80">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E14A80" w:rsidRPr="00E14A80">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F06B02"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D2165A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6</w:instrText>
              </w:r>
            </w:fldSimple>
            <w:r>
              <w:instrText>)</w:instrText>
            </w:r>
            <w:r>
              <w:fldChar w:fldCharType="end"/>
            </w:r>
            <w:bookmarkEnd w:id="81"/>
          </w:p>
        </w:tc>
      </w:tr>
    </w:tbl>
    <w:p w14:paraId="63A33AEF" w14:textId="3D807AC4"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4D828AB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7</w:instrText>
              </w:r>
            </w:fldSimple>
            <w:r>
              <w:instrText>)</w:instrText>
            </w:r>
            <w:r>
              <w:fldChar w:fldCharType="end"/>
            </w:r>
            <w:bookmarkEnd w:id="82"/>
            <w:bookmarkEnd w:id="83"/>
          </w:p>
        </w:tc>
      </w:tr>
    </w:tbl>
    <w:p w14:paraId="748A6030" w14:textId="5D27E571"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E14A80" w:rsidRPr="00E14A80">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F06B0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EE8372B"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E14A80" w:rsidRPr="00E14A80">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0C5B87B4"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F06B0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682FCC8"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9</w:instrText>
              </w:r>
            </w:fldSimple>
            <w:r>
              <w:instrText>)</w:instrText>
            </w:r>
            <w:r>
              <w:fldChar w:fldCharType="end"/>
            </w:r>
          </w:p>
        </w:tc>
      </w:tr>
    </w:tbl>
    <w:p w14:paraId="61BE3D8B" w14:textId="08ED203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E14A80" w:rsidRPr="00E14A80">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E14A80" w:rsidRPr="00E14A80">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3FA1572D"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F06B0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F06B0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F06B0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F06B0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8F5BDAA"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E14A80" w:rsidRPr="00E14A80">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8FC9EE5"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F06B02"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6BDFA007"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D8BA537"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E14A80" w:rsidRPr="00E14A80">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E14A80" w:rsidRPr="00E14A80">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50E9A989"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3</w:instrText>
              </w:r>
            </w:fldSimple>
            <w:r>
              <w:instrText>)</w:instrText>
            </w:r>
            <w:r>
              <w:fldChar w:fldCharType="end"/>
            </w:r>
            <w:bookmarkEnd w:id="88"/>
            <w:bookmarkEnd w:id="89"/>
            <w:bookmarkEnd w:id="90"/>
          </w:p>
        </w:tc>
      </w:tr>
    </w:tbl>
    <w:p w14:paraId="477AEB25" w14:textId="2ADE2E5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E14A80" w:rsidRPr="00E14A80">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E14A80" w:rsidRPr="00E14A80">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F06B02"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616E229D"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F06B02"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F06B02"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F06B02"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F06B02"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F06B0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F06B02"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F06B02"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F06B02"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F06B02"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1019AFC2"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E14A80" w:rsidRPr="00E14A80">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F06B0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4729C2B5"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6A51F2F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E14A80" w:rsidRPr="00E14A80">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3111C2F"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2FEFA86B" w:rsidR="0003545D" w:rsidRDefault="0003545D"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6</w:instrText>
              </w:r>
            </w:fldSimple>
            <w:r>
              <w:instrText>)</w:instrText>
            </w:r>
            <w:r>
              <w:fldChar w:fldCharType="end"/>
            </w:r>
            <w:bookmarkEnd w:id="98"/>
          </w:p>
        </w:tc>
      </w:tr>
    </w:tbl>
    <w:p w14:paraId="44E11708" w14:textId="5EA1E724"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E14A80">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F06B0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4336017F" w:rsidR="00200A23" w:rsidRDefault="00200A23"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F06B0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79D82487" w:rsidR="00200A23" w:rsidRDefault="00200A23"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F06B02"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5F11E4E9" w:rsidR="00F84D7B" w:rsidRDefault="00F84D7B"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9</w:instrText>
              </w:r>
            </w:fldSimple>
            <w:r>
              <w:instrText>)</w:instrText>
            </w:r>
            <w:r>
              <w:fldChar w:fldCharType="end"/>
            </w:r>
            <w:bookmarkEnd w:id="101"/>
            <w:bookmarkEnd w:id="102"/>
            <w:bookmarkEnd w:id="103"/>
            <w:bookmarkEnd w:id="104"/>
            <w:bookmarkEnd w:id="105"/>
          </w:p>
        </w:tc>
      </w:tr>
    </w:tbl>
    <w:p w14:paraId="338E43C0" w14:textId="7252D2B9"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E14A80">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F06B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4A5840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0</w:instrText>
              </w:r>
            </w:fldSimple>
            <w:r>
              <w:instrText>)</w:instrText>
            </w:r>
            <w:r>
              <w:fldChar w:fldCharType="end"/>
            </w:r>
          </w:p>
        </w:tc>
      </w:tr>
    </w:tbl>
    <w:p w14:paraId="4A6F3CDE" w14:textId="7D20179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E14A80" w:rsidRPr="00E14A80">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773F8EB2"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E14A80">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E14A80">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ED58D2C"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E14A80">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F06B02"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90495B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1</w:instrText>
              </w:r>
            </w:fldSimple>
            <w:r>
              <w:instrText>)</w:instrText>
            </w:r>
            <w:r>
              <w:fldChar w:fldCharType="end"/>
            </w:r>
          </w:p>
        </w:tc>
      </w:tr>
    </w:tbl>
    <w:p w14:paraId="6633AE67" w14:textId="3346AE82"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E14A80" w:rsidRPr="00E14A80">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F06B02"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B26664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640520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0FACE89" w:rsidR="0056300E" w:rsidRDefault="0056300E" w:rsidP="0015000E">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3</w:instrText>
              </w:r>
            </w:fldSimple>
            <w:r>
              <w:instrText>)</w:instrText>
            </w:r>
            <w:r>
              <w:fldChar w:fldCharType="end"/>
            </w:r>
            <w:bookmarkEnd w:id="106"/>
            <w:bookmarkEnd w:id="107"/>
          </w:p>
        </w:tc>
      </w:tr>
    </w:tbl>
    <w:p w14:paraId="0338A322" w14:textId="58B92FDB"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E14A80" w:rsidRPr="00E14A80">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F06B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3066F04"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F06B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5A371635"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D85448D"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E14A80">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F06B0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13C386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F06B0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13D8D160"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F06B0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1249451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7AEB38B4"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E14A80">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F06B0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6FB9721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F06B0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A32152C"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0</w:instrText>
              </w:r>
            </w:fldSimple>
            <w:r>
              <w:instrText>)</w:instrText>
            </w:r>
            <w:r>
              <w:fldChar w:fldCharType="end"/>
            </w:r>
          </w:p>
        </w:tc>
      </w:tr>
    </w:tbl>
    <w:p w14:paraId="52121617" w14:textId="1EB560A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E14A80">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E14A80">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F06B02"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30EF760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1</w:instrText>
              </w:r>
            </w:fldSimple>
            <w:r>
              <w:instrText>)</w:instrText>
            </w:r>
            <w:r>
              <w:fldChar w:fldCharType="end"/>
            </w:r>
            <w:bookmarkEnd w:id="114"/>
            <w:bookmarkEnd w:id="115"/>
          </w:p>
        </w:tc>
      </w:tr>
    </w:tbl>
    <w:p w14:paraId="4F018D38" w14:textId="7A5BA79A"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E14A80">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E14A80">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E14A80">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F06B0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8318D1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F06B0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B5D5693"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F06B0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58151F5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4</w:instrText>
              </w:r>
            </w:fldSimple>
            <w:r>
              <w:instrText>)</w:instrText>
            </w:r>
            <w:r>
              <w:fldChar w:fldCharType="end"/>
            </w:r>
            <w:bookmarkEnd w:id="116"/>
          </w:p>
        </w:tc>
      </w:tr>
    </w:tbl>
    <w:p w14:paraId="70B00128" w14:textId="3E9D11FF"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E14A80">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E14A80">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F06B02"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7640E70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04F9A378"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E14A80">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F06B0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22FD09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7E105EAC"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0AEF1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F06B0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5FB0EA2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F06B0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5A61BC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F06B02"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29B1471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0</w:instrText>
              </w:r>
            </w:fldSimple>
            <w:r>
              <w:instrText>)</w:instrText>
            </w:r>
            <w:r>
              <w:fldChar w:fldCharType="end"/>
            </w:r>
            <w:bookmarkEnd w:id="118"/>
            <w:bookmarkEnd w:id="119"/>
          </w:p>
        </w:tc>
      </w:tr>
    </w:tbl>
    <w:p w14:paraId="6DC53FC0" w14:textId="0419EFC0"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E14A80">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F06B02"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FD687B9"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719764D9"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E14A80" w:rsidRPr="00E14A80">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479AA24A"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2</w:instrText>
              </w:r>
            </w:fldSimple>
            <w:r>
              <w:instrText>)</w:instrText>
            </w:r>
            <w:r>
              <w:fldChar w:fldCharType="end"/>
            </w:r>
            <w:bookmarkEnd w:id="120"/>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F06B02"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61FB98ED"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3</w:instrText>
              </w:r>
            </w:fldSimple>
            <w:r>
              <w:instrText>)</w:instrText>
            </w:r>
            <w:r>
              <w:fldChar w:fldCharType="end"/>
            </w:r>
            <w:bookmarkEnd w:id="121"/>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266E08D7"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with known pupil positio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F06B02"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05AF8E5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F06B02"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5E1CAA1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F06B02"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14AE77E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F06B02"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4D5DFA4E"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F06B02"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88972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F06B02"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8B05786"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702CFEEE"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F06B02"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tc>
          <w:tcPr>
            <w:tcW w:w="720" w:type="dxa"/>
            <w:shd w:val="clear" w:color="auto" w:fill="auto"/>
            <w:vAlign w:val="center"/>
          </w:tcPr>
          <w:p w14:paraId="57B02A3A" w14:textId="04497DC8"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0</w:instrText>
              </w:r>
            </w:fldSimple>
            <w:r>
              <w:instrText>)</w:instrText>
            </w:r>
            <w:r>
              <w:fldChar w:fldCharType="end"/>
            </w:r>
            <w:bookmarkEnd w:id="122"/>
          </w:p>
        </w:tc>
      </w:tr>
    </w:tbl>
    <w:p w14:paraId="2C5F7AAF" w14:textId="739A4581" w:rsidR="008102E5" w:rsidRDefault="00ED3246" w:rsidP="00996323">
      <w:pPr>
        <w:ind w:firstLine="720"/>
        <w:jc w:val="both"/>
      </w:pPr>
      <w:r>
        <w:t xml:space="preserve">From the second row we have </w:t>
      </w:r>
      <w:bookmarkStart w:id="123" w:name="_GoBack"/>
      <w:bookmarkEnd w:id="123"/>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F06B02"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4" w:name="NumberRef4542078376"/>
        <w:tc>
          <w:tcPr>
            <w:tcW w:w="720" w:type="dxa"/>
            <w:shd w:val="clear" w:color="auto" w:fill="auto"/>
            <w:vAlign w:val="center"/>
          </w:tcPr>
          <w:p w14:paraId="4F7EB80D" w14:textId="6E41B424"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1</w:instrText>
              </w:r>
            </w:fldSimple>
            <w:r>
              <w:instrText>)</w:instrText>
            </w:r>
            <w:r>
              <w:fldChar w:fldCharType="end"/>
            </w:r>
            <w:bookmarkEnd w:id="124"/>
          </w:p>
        </w:tc>
      </w:tr>
    </w:tbl>
    <w:p w14:paraId="40924564" w14:textId="312C8979"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E14A80">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E14A80">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F06B02"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0CD4F39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2F4D6FA1"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3</w:instrText>
              </w:r>
            </w:fldSimple>
            <w:r>
              <w:instrText>)</w:instrText>
            </w:r>
            <w:r>
              <w:fldChar w:fldCharType="end"/>
            </w:r>
          </w:p>
        </w:tc>
      </w:tr>
    </w:tbl>
    <w:p w14:paraId="69667C9B" w14:textId="7E1F2D76" w:rsidR="0093051E" w:rsidRDefault="00A22A3A" w:rsidP="0044234C">
      <w:pPr>
        <w:jc w:val="both"/>
      </w:pPr>
      <w:r>
        <w:t xml:space="preserve">Following few </w:t>
      </w:r>
      <w:r w:rsidR="0093051E">
        <w:t xml:space="preserve">steps of algebraic </w:t>
      </w:r>
      <w:r>
        <w:t>manipulations,</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F06B02"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5" w:name="NumberRef1499810815"/>
        <w:bookmarkStart w:id="126" w:name="NumberRef7043957710"/>
        <w:bookmarkStart w:id="127" w:name="NumberRef9287859797"/>
        <w:bookmarkStart w:id="128" w:name="NumberRef5302125216"/>
        <w:tc>
          <w:tcPr>
            <w:tcW w:w="720" w:type="dxa"/>
            <w:shd w:val="clear" w:color="auto" w:fill="auto"/>
            <w:vAlign w:val="center"/>
          </w:tcPr>
          <w:p w14:paraId="76939F0D" w14:textId="6288CE4F"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4</w:instrText>
              </w:r>
            </w:fldSimple>
            <w:r>
              <w:instrText>)</w:instrText>
            </w:r>
            <w:r>
              <w:fldChar w:fldCharType="end"/>
            </w:r>
            <w:bookmarkEnd w:id="125"/>
            <w:bookmarkEnd w:id="126"/>
            <w:bookmarkEnd w:id="127"/>
            <w:bookmarkEnd w:id="128"/>
          </w:p>
        </w:tc>
      </w:tr>
    </w:tbl>
    <w:p w14:paraId="1F7D2B3D" w14:textId="3DCD6A12" w:rsidR="004C56E1" w:rsidRPr="004C56E1" w:rsidRDefault="001125B8" w:rsidP="0044234C">
      <w:pPr>
        <w:jc w:val="both"/>
        <w:rPr>
          <w:rFonts w:eastAsiaTheme="minorEastAsia"/>
        </w:rPr>
      </w:pP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E14A80">
        <w:t>(3.94)</w:t>
      </w:r>
      <w:r w:rsidRPr="001125B8">
        <w:fldChar w:fldCharType="end"/>
      </w:r>
      <w:r>
        <w:t xml:space="preserve"> </w:t>
      </w:r>
      <w:r w:rsidR="00CF2D44">
        <w:t>is</w:t>
      </w:r>
      <w:r>
        <w:t xml:space="preserve"> an </w:t>
      </w:r>
      <w:r w:rsidR="009113DB">
        <w:t>implicit</w:t>
      </w:r>
      <w:r>
        <w:t xml:space="preserve"> relationship between the angles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w:t>
      </w:r>
      <w:r>
        <w:t xml:space="preserve"> </w:t>
      </w:r>
      <w:r w:rsidR="004C56E1">
        <w:t xml:space="preserve">Comparing the above equation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E14A80">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w:t>
      </w:r>
      <w:r w:rsidR="00722296">
        <w:rPr>
          <w:rFonts w:eastAsiaTheme="minorEastAsia"/>
        </w:rPr>
        <w:t xml:space="preserve">slightly </w:t>
      </w:r>
      <w:r w:rsidR="00A75EAC">
        <w:rPr>
          <w:rFonts w:eastAsiaTheme="minorEastAsia"/>
        </w:rPr>
        <w:t>from that obtained using</w:t>
      </w:r>
      <w:r w:rsidR="004C56E1">
        <w:rPr>
          <w:rFonts w:eastAsiaTheme="minorEastAsia"/>
        </w:rPr>
        <w:t xml:space="preserve"> th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E14A80" w:rsidRPr="00E14A80">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0D4140" w14:textId="77777777" w:rsidR="00EA18BD" w:rsidRDefault="00722296" w:rsidP="0044234C">
      <w:pPr>
        <w:jc w:val="both"/>
        <w:rPr>
          <w:rFonts w:eastAsiaTheme="minorEastAsia"/>
        </w:rPr>
      </w:pPr>
      <w:r>
        <w:lastRenderedPageBreak/>
        <w:tab/>
        <w:t xml:space="preserve">As the magnitude of th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E14A80">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ith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is expected to be minimal.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5CEC596C" w14:textId="3EA5F53A" w:rsidR="00E14A80" w:rsidRDefault="00722296" w:rsidP="00722296">
      <w:pPr>
        <w:ind w:firstLine="720"/>
        <w:jc w:val="both"/>
        <w:rPr>
          <w:rFonts w:eastAsiaTheme="minorEastAsia"/>
        </w:rPr>
      </w:pP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E14A80">
        <w:t>(3.94)</w:t>
      </w:r>
      <w:r w:rsidR="0048088F" w:rsidRPr="0048088F">
        <w:fldChar w:fldCharType="end"/>
      </w:r>
      <w:r w:rsidR="0048088F">
        <w:t xml:space="preserve"> </w:t>
      </w:r>
      <w:r>
        <w:t>we can compute</w:t>
      </w:r>
      <w:r w:rsidR="0048088F">
        <w:t xml:space="preserve"> the </w:t>
      </w:r>
      <w:r>
        <w:t>orientation of the plane-of-sharp-</w:t>
      </w:r>
      <w:r w:rsidR="0048088F">
        <w:t xml:space="preserve">focus </w:t>
      </w:r>
      <w:r w:rsidR="002F3DBE">
        <w:t xml:space="preserve">for a </w:t>
      </w:r>
      <w:r w:rsidR="0048088F">
        <w:t>given the an</w:t>
      </w:r>
      <w:r w:rsidR="009F2484">
        <w:t xml:space="preserve">gle of lens </w:t>
      </w:r>
      <w:r w:rsidR="00EE68C8">
        <w:t>rotation</w:t>
      </w:r>
      <w:r w:rsidR="009F2484">
        <w:t xml:space="preserve">. How can we find the lens </w:t>
      </w:r>
      <w:r w:rsidR="002F3DBE">
        <w:t>rotation</w:t>
      </w:r>
      <w:r w:rsidR="009F2484">
        <w:t xml:space="preserve"> angl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9F2484">
        <w:rPr>
          <w:rFonts w:eastAsiaTheme="minorEastAsia"/>
        </w:rPr>
        <w:t>? Obtaining a</w:t>
      </w:r>
      <w:r w:rsidR="002F3DBE">
        <w:rPr>
          <w:rFonts w:eastAsiaTheme="minorEastAsia"/>
        </w:rPr>
        <w:t>n</w:t>
      </w:r>
      <w:r w:rsidR="009F2484">
        <w:rPr>
          <w:rFonts w:eastAsiaTheme="minorEastAsia"/>
        </w:rPr>
        <w:t xml:space="preserve"> analytical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E14A80">
        <w:t>(3.94)</w:t>
      </w:r>
      <w:r w:rsidR="009F2484" w:rsidRPr="0048088F">
        <w:fldChar w:fldCharType="end"/>
      </w:r>
      <w:r w:rsidR="009F2484">
        <w:t xml:space="preserve"> is not straightforward. However, we can develop some insights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E14A80">
        <w:t>(3.94)</w:t>
      </w:r>
      <w:r w:rsidR="00CF2D44" w:rsidRPr="00CF2D44">
        <w:fldChar w:fldCharType="end"/>
      </w:r>
      <w:r w:rsidR="009F2484">
        <w:t xml:space="preserve"> </w:t>
      </w:r>
      <w:r w:rsidR="002F3DBE">
        <w:t>which yields the following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F06B02"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tc>
          <w:tcPr>
            <w:tcW w:w="720" w:type="dxa"/>
            <w:shd w:val="clear" w:color="auto" w:fill="auto"/>
            <w:vAlign w:val="center"/>
          </w:tcPr>
          <w:p w14:paraId="51F00E36" w14:textId="49B95303" w:rsidR="00E14A80" w:rsidRDefault="00E14A80" w:rsidP="00E14A80">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5</w:instrText>
              </w:r>
            </w:fldSimple>
            <w:r>
              <w:instrText>)</w:instrText>
            </w:r>
            <w:r>
              <w:fldChar w:fldCharType="end"/>
            </w:r>
          </w:p>
        </w:tc>
      </w:tr>
    </w:tbl>
    <w:p w14:paraId="4AECA443" w14:textId="7FC54026" w:rsidR="009F2484" w:rsidRDefault="00E14A80" w:rsidP="00722296">
      <w:pPr>
        <w:ind w:firstLine="720"/>
        <w:jc w:val="both"/>
        <w:rPr>
          <w:rFonts w:eastAsiaTheme="minorEastAsia"/>
        </w:rPr>
      </w:pPr>
      <w:r>
        <w:rPr>
          <w:rFonts w:eastAsiaTheme="minorEastAsia"/>
        </w:rPr>
        <w:t>We can recognize the above implicit eq</w:t>
      </w:r>
      <w:r w:rsidR="005E494B">
        <w:rPr>
          <w:rFonts w:eastAsiaTheme="minorEastAsia"/>
        </w:rPr>
        <w:t xml:space="preserve">uation as a quartic plane cu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 xml:space="preserve">. Therefore, for given lens (with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E494B">
        <w:rPr>
          <w:rFonts w:eastAsiaTheme="minorEastAsia"/>
        </w:rPr>
        <w:t>,</w:t>
      </w:r>
      <w:r>
        <w:rPr>
          <w:rFonts w:eastAsiaTheme="minorEastAsia"/>
        </w:rPr>
        <w:t xml:space="preserve"> </w:t>
      </w:r>
      <m:oMath>
        <m:r>
          <w:rPr>
            <w:rFonts w:ascii="Cambria Math" w:eastAsiaTheme="minorEastAsia" w:hAnsi="Cambria Math"/>
          </w:rPr>
          <m:t>f</m:t>
        </m:r>
      </m:oMath>
      <w:r w:rsidR="005E494B">
        <w:rPr>
          <w:rFonts w:eastAsiaTheme="minorEastAsia"/>
        </w:rPr>
        <w:t xml:space="preserve">), pivot posi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5E494B">
        <w:rPr>
          <w:rFonts w:eastAsiaTheme="minorEastAsia"/>
        </w:rPr>
        <w:t xml:space="preserve"> from the entrance pupil, object plane distance from the lens piv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5E494B">
        <w:rPr>
          <w:rFonts w:eastAsiaTheme="minorEastAsia"/>
        </w:rPr>
        <w:t xml:space="preserve">, and object plane orientation </w:t>
      </w:r>
      <m:oMath>
        <m:r>
          <w:rPr>
            <w:rFonts w:ascii="Cambria Math" w:eastAsiaTheme="minorEastAsia" w:hAnsi="Cambria Math"/>
          </w:rPr>
          <m:t>β</m:t>
        </m:r>
      </m:oMath>
      <w:r w:rsidR="005E494B">
        <w:rPr>
          <w:rFonts w:eastAsiaTheme="minorEastAsia"/>
        </w:rPr>
        <w:t xml:space="preserve">, we obtain a plane curve of degree four in the two-dimensional Cartesian coordinates.  </w:t>
      </w:r>
      <w:r>
        <w:rPr>
          <w:rFonts w:eastAsiaTheme="minorEastAsia"/>
        </w:rPr>
        <w:t xml:space="preserve">   </w:t>
      </w:r>
    </w:p>
    <w:p w14:paraId="05A13DDD" w14:textId="1394FC3A" w:rsidR="0044234C" w:rsidRDefault="009F2484" w:rsidP="0044234C">
      <w:pPr>
        <w:jc w:val="both"/>
      </w:pPr>
      <w:r>
        <w:rPr>
          <w:rFonts w:eastAsiaTheme="minorEastAsia"/>
        </w:rPr>
        <w:t xml:space="preserve"> </w:t>
      </w:r>
      <w:r>
        <w:rPr>
          <w:rFonts w:eastAsiaTheme="minorEastAsia"/>
          <w:color w:val="808080" w:themeColor="background1" w:themeShade="80"/>
        </w:rPr>
        <w:t>Figure 3.21</w:t>
      </w:r>
      <w:r w:rsidRPr="009F2484">
        <w:rPr>
          <w:rFonts w:eastAsiaTheme="minorEastAsia"/>
          <w:color w:val="808080" w:themeColor="background1" w:themeShade="80"/>
        </w:rPr>
        <w:t xml:space="preserve"> </w:t>
      </w:r>
      <w:r>
        <w:rPr>
          <w:rFonts w:eastAsiaTheme="minorEastAsia"/>
        </w:rPr>
        <w:t xml:space="preserve">is a plot that </w:t>
      </w:r>
      <w:r>
        <w:t xml:space="preserve"> </w:t>
      </w:r>
      <w:r w:rsidR="0048088F">
        <w:t xml:space="preserve"> </w:t>
      </w:r>
    </w:p>
    <w:p w14:paraId="2927F6C6" w14:textId="77777777" w:rsidR="0044234C" w:rsidRDefault="0044234C" w:rsidP="0044234C">
      <w:pPr>
        <w:jc w:val="both"/>
      </w:pP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lastRenderedPageBreak/>
              <w:drawing>
                <wp:inline distT="0" distB="0" distL="0" distR="0" wp14:anchorId="3AF06CEC" wp14:editId="6C9D67C1">
                  <wp:extent cx="4206240" cy="4025371"/>
                  <wp:effectExtent l="0" t="0" r="3810"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1E9BF092"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30BB90" w14:textId="77777777" w:rsidR="0044234C" w:rsidRPr="00C24263" w:rsidRDefault="0044234C" w:rsidP="0044234C">
      <w:pPr>
        <w:jc w:val="both"/>
      </w:pPr>
    </w:p>
    <w:p w14:paraId="5ADEC0AB" w14:textId="77777777" w:rsidR="00D52807" w:rsidRDefault="00D52807">
      <w:pPr>
        <w:spacing w:after="160" w:line="259" w:lineRule="auto"/>
      </w:pPr>
    </w:p>
    <w:p w14:paraId="3C980F17" w14:textId="77777777" w:rsidR="00D52807" w:rsidRDefault="00D52807">
      <w:pPr>
        <w:spacing w:after="160" w:line="259" w:lineRule="auto"/>
      </w:pPr>
    </w:p>
    <w:p w14:paraId="605D4E40" w14:textId="77777777" w:rsidR="00D52807" w:rsidRDefault="00D52807">
      <w:pPr>
        <w:spacing w:after="160" w:line="259" w:lineRule="auto"/>
      </w:pPr>
    </w:p>
    <w:p w14:paraId="09369C98" w14:textId="77777777" w:rsidR="00D52807" w:rsidRDefault="00D52807">
      <w:pPr>
        <w:spacing w:after="160" w:line="259" w:lineRule="auto"/>
      </w:pP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77777777" w:rsidR="00D52807" w:rsidRDefault="00D52807">
      <w:pPr>
        <w:spacing w:after="160" w:line="259" w:lineRule="auto"/>
      </w:pPr>
    </w:p>
    <w:p w14:paraId="0F9EB452" w14:textId="77777777" w:rsidR="00D52807" w:rsidRDefault="00D52807">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lastRenderedPageBreak/>
              <w:drawing>
                <wp:inline distT="0" distB="0" distL="0" distR="0" wp14:anchorId="4C49C6A6" wp14:editId="7B96D049">
                  <wp:extent cx="4206240" cy="4025371"/>
                  <wp:effectExtent l="0" t="0" r="3810"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74FA38F7"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72012A5B"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4D2F548F" w:rsidR="002B36E9" w:rsidRDefault="002F23E2" w:rsidP="002B36E9">
      <w:pPr>
        <w:jc w:val="both"/>
      </w:pPr>
      <w:r>
        <w:t>Eq.</w:t>
      </w:r>
      <w:commentRangeStart w:id="12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E14A80">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9"/>
      <w:r w:rsidR="002B36E9">
        <w:rPr>
          <w:rStyle w:val="CommentReference"/>
        </w:rPr>
        <w:commentReference w:id="12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06B0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0" w:name="NumberRef3019480109"/>
        <w:bookmarkStart w:id="131" w:name="NumberRef140176415"/>
        <w:bookmarkStart w:id="132" w:name="NumberRef9619531631"/>
        <w:bookmarkStart w:id="133" w:name="NumberRef7671116590"/>
        <w:tc>
          <w:tcPr>
            <w:tcW w:w="720" w:type="dxa"/>
            <w:shd w:val="clear" w:color="auto" w:fill="auto"/>
            <w:vAlign w:val="center"/>
          </w:tcPr>
          <w:p w14:paraId="4F82E1E6" w14:textId="5B10C20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w:instrText>
              </w:r>
            </w:fldSimple>
            <w:r>
              <w:instrText>)</w:instrText>
            </w:r>
            <w:r>
              <w:fldChar w:fldCharType="end"/>
            </w:r>
            <w:bookmarkEnd w:id="130"/>
            <w:bookmarkEnd w:id="131"/>
            <w:bookmarkEnd w:id="132"/>
            <w:bookmarkEnd w:id="13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06B0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34" w:name="NumberRef5248684287"/>
        <w:tc>
          <w:tcPr>
            <w:tcW w:w="720" w:type="dxa"/>
            <w:shd w:val="clear" w:color="auto" w:fill="auto"/>
            <w:vAlign w:val="center"/>
          </w:tcPr>
          <w:p w14:paraId="7532BAE6" w14:textId="1CAF731B"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w:instrText>
              </w:r>
            </w:fldSimple>
            <w:r>
              <w:instrText>)</w:instrText>
            </w:r>
            <w:r>
              <w:fldChar w:fldCharType="end"/>
            </w:r>
            <w:bookmarkEnd w:id="134"/>
          </w:p>
        </w:tc>
      </w:tr>
    </w:tbl>
    <w:p w14:paraId="468B59F6" w14:textId="68E08E51"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E14A80" w:rsidRPr="00E14A80">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06B0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62E7072"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w:instrText>
              </w:r>
            </w:fldSimple>
            <w:r>
              <w:instrText>)</w:instrText>
            </w:r>
            <w:r>
              <w:fldChar w:fldCharType="end"/>
            </w:r>
          </w:p>
        </w:tc>
      </w:tr>
    </w:tbl>
    <w:p w14:paraId="3CF703CE" w14:textId="009593AC"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06B0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6133C3C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06B0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35" w:name="NumberRef3735361695"/>
        <w:bookmarkStart w:id="136" w:name="NumberRef8714458346"/>
        <w:tc>
          <w:tcPr>
            <w:tcW w:w="720" w:type="dxa"/>
            <w:shd w:val="clear" w:color="auto" w:fill="auto"/>
            <w:vAlign w:val="center"/>
          </w:tcPr>
          <w:p w14:paraId="2A3CE84E" w14:textId="0C2A152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5</w:instrText>
              </w:r>
            </w:fldSimple>
            <w:r>
              <w:instrText>)</w:instrText>
            </w:r>
            <w:r>
              <w:fldChar w:fldCharType="end"/>
            </w:r>
            <w:bookmarkEnd w:id="135"/>
            <w:bookmarkEnd w:id="136"/>
          </w:p>
        </w:tc>
      </w:tr>
    </w:tbl>
    <w:p w14:paraId="50FB555D" w14:textId="2690404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E14A80">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E14A80">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E14A80">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06B0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57110EF"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06B0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7" w:name="NumberRef7607235909"/>
        <w:bookmarkStart w:id="138" w:name="NumberRef562368631"/>
        <w:tc>
          <w:tcPr>
            <w:tcW w:w="720" w:type="dxa"/>
            <w:shd w:val="clear" w:color="auto" w:fill="auto"/>
            <w:vAlign w:val="center"/>
          </w:tcPr>
          <w:p w14:paraId="1A6CA60A" w14:textId="539A3E6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7</w:instrText>
              </w:r>
            </w:fldSimple>
            <w:r>
              <w:instrText>)</w:instrText>
            </w:r>
            <w:r>
              <w:fldChar w:fldCharType="end"/>
            </w:r>
            <w:bookmarkEnd w:id="137"/>
            <w:bookmarkEnd w:id="138"/>
          </w:p>
        </w:tc>
      </w:tr>
    </w:tbl>
    <w:p w14:paraId="5B209B69" w14:textId="5722EFF1"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E14A80">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E14A80">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06B0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9" w:name="NumberRef8246021271"/>
        <w:tc>
          <w:tcPr>
            <w:tcW w:w="720" w:type="dxa"/>
            <w:shd w:val="clear" w:color="auto" w:fill="auto"/>
            <w:vAlign w:val="center"/>
          </w:tcPr>
          <w:p w14:paraId="7978C9A9" w14:textId="0B70134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8</w:instrText>
              </w:r>
            </w:fldSimple>
            <w:r>
              <w:instrText>)</w:instrText>
            </w:r>
            <w:r>
              <w:fldChar w:fldCharType="end"/>
            </w:r>
            <w:bookmarkEnd w:id="13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06B0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06B0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5307AE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E14A80" w:rsidRPr="00E14A80">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06B0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06B0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40" w:name="NumberRef2793420553"/>
        <w:tc>
          <w:tcPr>
            <w:tcW w:w="685" w:type="dxa"/>
            <w:shd w:val="clear" w:color="auto" w:fill="auto"/>
            <w:vAlign w:val="center"/>
          </w:tcPr>
          <w:p w14:paraId="28FD2A3A" w14:textId="139FB18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9</w:instrText>
              </w:r>
            </w:fldSimple>
            <w:r>
              <w:instrText>)</w:instrText>
            </w:r>
            <w:r>
              <w:fldChar w:fldCharType="end"/>
            </w:r>
            <w:bookmarkEnd w:id="14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06B0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62E84485"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06B0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06FF550"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5A88D4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69F279E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06B0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41" w:name="NumberRef9109643102"/>
        <w:bookmarkStart w:id="142" w:name="NumberRef2268660069"/>
        <w:tc>
          <w:tcPr>
            <w:tcW w:w="720" w:type="dxa"/>
            <w:shd w:val="clear" w:color="auto" w:fill="auto"/>
            <w:vAlign w:val="center"/>
          </w:tcPr>
          <w:p w14:paraId="235FF69C" w14:textId="3117D56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4</w:instrText>
              </w:r>
            </w:fldSimple>
            <w:r>
              <w:instrText xml:space="preserve">) </w:instrText>
            </w:r>
            <w:r>
              <w:fldChar w:fldCharType="end"/>
            </w:r>
            <w:bookmarkEnd w:id="141"/>
            <w:bookmarkEnd w:id="14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06B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06B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43" w:name="NumberRef9860931635"/>
        <w:tc>
          <w:tcPr>
            <w:tcW w:w="720" w:type="dxa"/>
            <w:shd w:val="clear" w:color="auto" w:fill="auto"/>
            <w:vAlign w:val="center"/>
          </w:tcPr>
          <w:p w14:paraId="49ED3851" w14:textId="3EC65FC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5</w:instrText>
              </w:r>
            </w:fldSimple>
            <w:r>
              <w:instrText>)</w:instrText>
            </w:r>
            <w:r>
              <w:fldChar w:fldCharType="end"/>
            </w:r>
            <w:bookmarkEnd w:id="14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06B0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6A6B5A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06B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259BF0B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7</w:instrText>
              </w:r>
            </w:fldSimple>
            <w:r>
              <w:instrText>)</w:instrText>
            </w:r>
            <w:r>
              <w:fldChar w:fldCharType="end"/>
            </w:r>
          </w:p>
        </w:tc>
      </w:tr>
    </w:tbl>
    <w:p w14:paraId="1CF8BF4E" w14:textId="3E75F45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E14A80" w:rsidRPr="00E14A80">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06B0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866106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8</w:instrText>
              </w:r>
            </w:fldSimple>
            <w:r>
              <w:instrText>)</w:instrText>
            </w:r>
            <w:r>
              <w:fldChar w:fldCharType="end"/>
            </w:r>
          </w:p>
        </w:tc>
      </w:tr>
    </w:tbl>
    <w:p w14:paraId="70A572F4" w14:textId="5E703DA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E14A80" w:rsidRPr="00E14A80">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06B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BCDBBB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44"/>
      <w:r w:rsidRPr="005C44FD">
        <w:rPr>
          <w:rFonts w:eastAsiaTheme="minorEastAsia"/>
          <w:color w:val="595959" w:themeColor="text1" w:themeTint="A6"/>
        </w:rPr>
        <w:t>Ref</w:t>
      </w:r>
      <w:commentRangeEnd w:id="144"/>
      <w:r>
        <w:rPr>
          <w:rStyle w:val="CommentReference"/>
        </w:rPr>
        <w:commentReference w:id="14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5" w:name="NumberRef9994145632"/>
        <w:bookmarkStart w:id="146" w:name="NumberRef1000522375"/>
        <w:tc>
          <w:tcPr>
            <w:tcW w:w="720" w:type="dxa"/>
            <w:shd w:val="clear" w:color="auto" w:fill="auto"/>
            <w:vAlign w:val="center"/>
          </w:tcPr>
          <w:p w14:paraId="4CC7A46F" w14:textId="78A83D5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0</w:instrText>
              </w:r>
            </w:fldSimple>
            <w:r>
              <w:instrText>)</w:instrText>
            </w:r>
            <w:r>
              <w:fldChar w:fldCharType="end"/>
            </w:r>
            <w:bookmarkEnd w:id="145"/>
            <w:bookmarkEnd w:id="14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7" w:name="NumberRef6761758924"/>
        <w:bookmarkStart w:id="148" w:name="NumberRef1030226350"/>
        <w:bookmarkStart w:id="149" w:name="NumberRef7839952707"/>
        <w:tc>
          <w:tcPr>
            <w:tcW w:w="720" w:type="dxa"/>
            <w:shd w:val="clear" w:color="auto" w:fill="auto"/>
            <w:vAlign w:val="center"/>
          </w:tcPr>
          <w:p w14:paraId="763AC5DF" w14:textId="58ED7E64"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1</w:instrText>
              </w:r>
            </w:fldSimple>
            <w:r>
              <w:instrText>)</w:instrText>
            </w:r>
            <w:r>
              <w:fldChar w:fldCharType="end"/>
            </w:r>
            <w:bookmarkEnd w:id="147"/>
            <w:bookmarkEnd w:id="148"/>
            <w:bookmarkEnd w:id="14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F06B0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50" w:name="NumberRef157039165"/>
        <w:tc>
          <w:tcPr>
            <w:tcW w:w="720" w:type="dxa"/>
            <w:shd w:val="clear" w:color="auto" w:fill="auto"/>
            <w:vAlign w:val="center"/>
          </w:tcPr>
          <w:p w14:paraId="045896DD" w14:textId="4CF5737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2</w:instrText>
              </w:r>
            </w:fldSimple>
            <w:r>
              <w:instrText>)</w:instrText>
            </w:r>
            <w:r>
              <w:fldChar w:fldCharType="end"/>
            </w:r>
            <w:bookmarkEnd w:id="15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F06B0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51" w:name="NumberRef5751838088"/>
        <w:bookmarkStart w:id="152" w:name="NumberRef1073753238"/>
        <w:tc>
          <w:tcPr>
            <w:tcW w:w="720" w:type="dxa"/>
            <w:shd w:val="clear" w:color="auto" w:fill="auto"/>
            <w:vAlign w:val="center"/>
          </w:tcPr>
          <w:p w14:paraId="4515DC21" w14:textId="546ED00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3</w:instrText>
              </w:r>
            </w:fldSimple>
            <w:r>
              <w:instrText>)</w:instrText>
            </w:r>
            <w:r>
              <w:fldChar w:fldCharType="end"/>
            </w:r>
            <w:bookmarkEnd w:id="151"/>
            <w:bookmarkEnd w:id="152"/>
          </w:p>
        </w:tc>
      </w:tr>
    </w:tbl>
    <w:p w14:paraId="43566E94" w14:textId="71819BF0"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F06B0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A5DFA25"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F06B0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53" w:name="NumberRef4744591713"/>
        <w:tc>
          <w:tcPr>
            <w:tcW w:w="720" w:type="dxa"/>
            <w:shd w:val="clear" w:color="auto" w:fill="auto"/>
            <w:vAlign w:val="center"/>
          </w:tcPr>
          <w:p w14:paraId="28C36669" w14:textId="7C0BB1FE"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4</w:instrText>
              </w:r>
            </w:fldSimple>
            <w:r>
              <w:instrText>)</w:instrText>
            </w:r>
            <w:r>
              <w:fldChar w:fldCharType="end"/>
            </w:r>
            <w:bookmarkEnd w:id="153"/>
          </w:p>
        </w:tc>
      </w:tr>
    </w:tbl>
    <w:p w14:paraId="648BBBCE" w14:textId="77777777" w:rsidR="001B480D" w:rsidRDefault="001B480D" w:rsidP="00163554">
      <w:pPr>
        <w:jc w:val="both"/>
        <w:rPr>
          <w:rFonts w:eastAsiaTheme="minorEastAsia"/>
        </w:rPr>
      </w:pPr>
    </w:p>
    <w:p w14:paraId="3123197E" w14:textId="5F49DB1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F06B0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F06B0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F06B0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54" w:name="NumberRef1604415178"/>
        <w:bookmarkStart w:id="155" w:name="NumberRef3649954200"/>
        <w:bookmarkStart w:id="156" w:name="NumberRef2572676539"/>
        <w:bookmarkStart w:id="157" w:name="NumberRef3904714584"/>
        <w:tc>
          <w:tcPr>
            <w:tcW w:w="720" w:type="dxa"/>
            <w:shd w:val="clear" w:color="auto" w:fill="auto"/>
            <w:vAlign w:val="center"/>
          </w:tcPr>
          <w:p w14:paraId="4D8A3E8F" w14:textId="52256A05"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5</w:instrText>
              </w:r>
            </w:fldSimple>
            <w:r>
              <w:instrText>)</w:instrText>
            </w:r>
            <w:r>
              <w:fldChar w:fldCharType="end"/>
            </w:r>
            <w:bookmarkEnd w:id="154"/>
            <w:bookmarkEnd w:id="155"/>
            <w:bookmarkEnd w:id="156"/>
            <w:bookmarkEnd w:id="157"/>
          </w:p>
        </w:tc>
      </w:tr>
    </w:tbl>
    <w:p w14:paraId="7CF0DB8A" w14:textId="77777777" w:rsidR="00420111" w:rsidRDefault="00420111" w:rsidP="00420111">
      <w:pPr>
        <w:jc w:val="both"/>
      </w:pPr>
      <w:commentRangeStart w:id="158"/>
      <w:r>
        <w:t>Where</w:t>
      </w:r>
      <w:commentRangeEnd w:id="158"/>
      <w:r>
        <w:rPr>
          <w:rStyle w:val="CommentReference"/>
        </w:rPr>
        <w:commentReference w:id="15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F06B02"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F06B02"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F06B0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6A29291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E14A80" w:rsidRPr="00E14A80">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E14A80" w:rsidRPr="00E14A80">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6D6920F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E14A80">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E14A80">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F06B0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170498F4"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9"/>
      <w:r>
        <w:t xml:space="preserve">Although a pupil magnification close to one is a desirable property </w:t>
      </w:r>
      <w:commentRangeEnd w:id="159"/>
      <w:r w:rsidR="006C6229">
        <w:rPr>
          <w:rStyle w:val="CommentReference"/>
        </w:rPr>
        <w:commentReference w:id="15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60"/>
      <w:r w:rsidRPr="00D97730">
        <w:rPr>
          <w:rFonts w:eastAsiaTheme="minorEastAsia"/>
          <w:color w:val="767171" w:themeColor="background2" w:themeShade="80"/>
        </w:rPr>
        <w:t>ref</w:t>
      </w:r>
      <w:commentRangeEnd w:id="160"/>
      <w:r>
        <w:rPr>
          <w:rStyle w:val="CommentReference"/>
        </w:rPr>
        <w:commentReference w:id="16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61" w:name="NumberRef3902914524"/>
        <w:tc>
          <w:tcPr>
            <w:tcW w:w="720" w:type="dxa"/>
            <w:shd w:val="clear" w:color="auto" w:fill="auto"/>
            <w:vAlign w:val="center"/>
          </w:tcPr>
          <w:p w14:paraId="0AB3A529" w14:textId="3F875ACC"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7</w:instrText>
              </w:r>
            </w:fldSimple>
            <w:r>
              <w:instrText>)</w:instrText>
            </w:r>
            <w:r>
              <w:fldChar w:fldCharType="end"/>
            </w:r>
            <w:bookmarkEnd w:id="16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F06B0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62" w:name="NumberRef609162450"/>
        <w:bookmarkStart w:id="163" w:name="NumberRef4898947477"/>
        <w:bookmarkStart w:id="164" w:name="NumberRef1563022137"/>
        <w:tc>
          <w:tcPr>
            <w:tcW w:w="720" w:type="dxa"/>
            <w:shd w:val="clear" w:color="auto" w:fill="auto"/>
            <w:vAlign w:val="center"/>
          </w:tcPr>
          <w:p w14:paraId="6F32FB6F" w14:textId="7F3D659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8</w:instrText>
              </w:r>
            </w:fldSimple>
            <w:r>
              <w:instrText>)</w:instrText>
            </w:r>
            <w:r>
              <w:fldChar w:fldCharType="end"/>
            </w:r>
            <w:bookmarkEnd w:id="162"/>
            <w:bookmarkEnd w:id="163"/>
            <w:bookmarkEnd w:id="164"/>
          </w:p>
        </w:tc>
      </w:tr>
    </w:tbl>
    <w:p w14:paraId="40835300" w14:textId="17A8AB93" w:rsidR="00DF4F31" w:rsidRDefault="00DF4F31" w:rsidP="00206EC0">
      <w:pPr>
        <w:jc w:val="both"/>
      </w:pPr>
    </w:p>
    <w:p w14:paraId="4252A4ED" w14:textId="40F2957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E14A80">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E14A80">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65" w:name="NumberRef1556630731"/>
        <w:tc>
          <w:tcPr>
            <w:tcW w:w="720" w:type="dxa"/>
            <w:shd w:val="clear" w:color="auto" w:fill="auto"/>
            <w:vAlign w:val="center"/>
          </w:tcPr>
          <w:p w14:paraId="30ACF540" w14:textId="60221F71"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9</w:instrText>
              </w:r>
            </w:fldSimple>
            <w:r>
              <w:instrText>)</w:instrText>
            </w:r>
            <w:r>
              <w:fldChar w:fldCharType="end"/>
            </w:r>
            <w:bookmarkEnd w:id="165"/>
          </w:p>
        </w:tc>
      </w:tr>
    </w:tbl>
    <w:p w14:paraId="6DE73FFB" w14:textId="4C040B25"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E14A80">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F06B02"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35A12CDC"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0</w:instrText>
              </w:r>
            </w:fldSimple>
            <w:r>
              <w:instrText>)</w:instrText>
            </w:r>
            <w:r>
              <w:fldChar w:fldCharType="end"/>
            </w:r>
          </w:p>
        </w:tc>
      </w:tr>
    </w:tbl>
    <w:p w14:paraId="6E8C0CB8" w14:textId="6153C367"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E14A80">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66" w:name="NumberRef5420702100"/>
        <w:tc>
          <w:tcPr>
            <w:tcW w:w="720" w:type="dxa"/>
            <w:shd w:val="clear" w:color="auto" w:fill="auto"/>
            <w:vAlign w:val="center"/>
          </w:tcPr>
          <w:p w14:paraId="26C38988" w14:textId="199DBBC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1</w:instrText>
              </w:r>
            </w:fldSimple>
            <w:r>
              <w:instrText>)</w:instrText>
            </w:r>
            <w:r>
              <w:fldChar w:fldCharType="end"/>
            </w:r>
            <w:bookmarkEnd w:id="16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7"/>
      <w:r w:rsidR="004726E0" w:rsidRPr="004726E0">
        <w:rPr>
          <w:rFonts w:eastAsiaTheme="minorEastAsia"/>
          <w:color w:val="767171" w:themeColor="background2" w:themeShade="80"/>
        </w:rPr>
        <w:t>ref</w:t>
      </w:r>
      <w:commentRangeEnd w:id="167"/>
      <w:r w:rsidR="004726E0">
        <w:rPr>
          <w:rStyle w:val="CommentReference"/>
        </w:rPr>
        <w:commentReference w:id="16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8" w:name="NumberRef6544994116"/>
        <w:tc>
          <w:tcPr>
            <w:tcW w:w="720" w:type="dxa"/>
            <w:shd w:val="clear" w:color="auto" w:fill="auto"/>
            <w:vAlign w:val="center"/>
          </w:tcPr>
          <w:p w14:paraId="3C02046E" w14:textId="73DE3FF4"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2</w:instrText>
              </w:r>
            </w:fldSimple>
            <w:r>
              <w:instrText>)</w:instrText>
            </w:r>
            <w:r>
              <w:fldChar w:fldCharType="end"/>
            </w:r>
            <w:bookmarkEnd w:id="16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0C4846AA"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F06B0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9" w:name="NumberRef6287518740"/>
        <w:tc>
          <w:tcPr>
            <w:tcW w:w="720" w:type="dxa"/>
            <w:shd w:val="clear" w:color="auto" w:fill="auto"/>
            <w:vAlign w:val="center"/>
          </w:tcPr>
          <w:p w14:paraId="626A186D" w14:textId="6B8687CB"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3</w:instrText>
              </w:r>
            </w:fldSimple>
            <w:r>
              <w:instrText>)</w:instrText>
            </w:r>
            <w:r>
              <w:fldChar w:fldCharType="end"/>
            </w:r>
            <w:bookmarkEnd w:id="169"/>
          </w:p>
        </w:tc>
      </w:tr>
    </w:tbl>
    <w:p w14:paraId="7C6E44BD" w14:textId="77777777" w:rsidR="005B2FB4" w:rsidRDefault="005B2FB4" w:rsidP="00206EC0">
      <w:pPr>
        <w:jc w:val="both"/>
        <w:rPr>
          <w:rFonts w:eastAsiaTheme="minorEastAsia"/>
        </w:rPr>
      </w:pPr>
    </w:p>
    <w:p w14:paraId="2FCDEF50" w14:textId="5CB125BB"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E14A80" w:rsidRPr="00E14A80">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E14A80" w:rsidRPr="00E14A80">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169962DB"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06D6841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E14A80" w:rsidRPr="00E14A80">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7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71" w:name="NumberRef9385451674"/>
        <w:tc>
          <w:tcPr>
            <w:tcW w:w="720" w:type="dxa"/>
            <w:shd w:val="clear" w:color="auto" w:fill="auto"/>
            <w:vAlign w:val="center"/>
          </w:tcPr>
          <w:p w14:paraId="17396CA8" w14:textId="62FF7DF5"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5</w:instrText>
              </w:r>
            </w:fldSimple>
            <w:r>
              <w:instrText>)</w:instrText>
            </w:r>
            <w:r>
              <w:fldChar w:fldCharType="end"/>
            </w:r>
            <w:bookmarkEnd w:id="17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7B598F0"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E14A80">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E14A80">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F06B0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72" w:name="NumberRef5060873628"/>
        <w:tc>
          <w:tcPr>
            <w:tcW w:w="720" w:type="dxa"/>
            <w:shd w:val="clear" w:color="auto" w:fill="auto"/>
            <w:vAlign w:val="center"/>
          </w:tcPr>
          <w:p w14:paraId="7F03BBE4" w14:textId="5C7A6AA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6</w:instrText>
              </w:r>
            </w:fldSimple>
            <w:r>
              <w:instrText>)</w:instrText>
            </w:r>
            <w:r>
              <w:fldChar w:fldCharType="end"/>
            </w:r>
            <w:bookmarkEnd w:id="172"/>
          </w:p>
        </w:tc>
      </w:tr>
    </w:tbl>
    <w:p w14:paraId="7C22F299" w14:textId="75C4CF25"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E14A80">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73"/>
      <w:r>
        <w:t>To Investigate</w:t>
      </w:r>
      <w:r w:rsidR="007A2BAE">
        <w:t>.</w:t>
      </w:r>
      <w:commentRangeEnd w:id="173"/>
      <w:r w:rsidR="00F15955">
        <w:rPr>
          <w:rStyle w:val="CommentReference"/>
        </w:rPr>
        <w:commentReference w:id="17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F59556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E14A80">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F06B0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43DA7868"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F06B02" w:rsidRDefault="00F06B02">
      <w:pPr>
        <w:pStyle w:val="CommentText"/>
      </w:pPr>
      <w:r>
        <w:rPr>
          <w:rStyle w:val="CommentReference"/>
        </w:rPr>
        <w:annotationRef/>
      </w:r>
      <w:r>
        <w:t>Possible Quotes to introduce the chapter</w:t>
      </w:r>
    </w:p>
    <w:p w14:paraId="324F652E" w14:textId="77777777" w:rsidR="00F06B02" w:rsidRDefault="00F06B02">
      <w:pPr>
        <w:pStyle w:val="CommentText"/>
      </w:pPr>
    </w:p>
    <w:p w14:paraId="55FC61D4" w14:textId="77777777" w:rsidR="00F06B02" w:rsidRDefault="00F06B02">
      <w:pPr>
        <w:pStyle w:val="CommentText"/>
      </w:pPr>
    </w:p>
    <w:p w14:paraId="4E41E332" w14:textId="1820A0A7" w:rsidR="00F06B02" w:rsidRDefault="00F06B02">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F06B02" w:rsidRDefault="00F06B02">
      <w:pPr>
        <w:pStyle w:val="CommentText"/>
      </w:pPr>
    </w:p>
    <w:p w14:paraId="041A45C3" w14:textId="77777777" w:rsidR="00F06B02" w:rsidRDefault="00F06B02" w:rsidP="008605B1">
      <w:pPr>
        <w:pStyle w:val="CommentText"/>
      </w:pPr>
      <w:r>
        <w:t>2. Essentially, all models are wrong, but some are useful.</w:t>
      </w:r>
    </w:p>
    <w:p w14:paraId="30A00441" w14:textId="7EF2F705" w:rsidR="00F06B02" w:rsidRDefault="00F06B02"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F06B02" w:rsidRDefault="00F06B02">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F06B02" w:rsidRDefault="00F06B02">
      <w:pPr>
        <w:pStyle w:val="CommentText"/>
      </w:pPr>
    </w:p>
    <w:p w14:paraId="7C193DBC" w14:textId="144BC975" w:rsidR="00F06B02" w:rsidRDefault="00F06B02">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F06B02" w:rsidRDefault="00F06B02" w:rsidP="00F9412E">
      <w:pPr>
        <w:pStyle w:val="CommentText"/>
      </w:pPr>
      <w:r>
        <w:rPr>
          <w:rStyle w:val="CommentReference"/>
        </w:rPr>
        <w:annotationRef/>
      </w:r>
      <w:r>
        <w:t>What I want to say about assumptions in modeling is that:</w:t>
      </w:r>
    </w:p>
    <w:p w14:paraId="03AFB277" w14:textId="77777777" w:rsidR="00F06B02" w:rsidRDefault="00F06B02" w:rsidP="00F9412E">
      <w:pPr>
        <w:pStyle w:val="CommentText"/>
      </w:pPr>
      <w:r>
        <w:t>1. They are necessary to make a real world problem tractable.</w:t>
      </w:r>
    </w:p>
    <w:p w14:paraId="065E375B" w14:textId="77777777" w:rsidR="00F06B02" w:rsidRDefault="00F06B02" w:rsidP="00F9412E">
      <w:pPr>
        <w:pStyle w:val="CommentText"/>
      </w:pPr>
      <w:r>
        <w:t xml:space="preserve">2. However, the set of assumptions we choose determines the applicability and usefulness of the model.  </w:t>
      </w:r>
    </w:p>
    <w:p w14:paraId="677E5368" w14:textId="77777777" w:rsidR="00F06B02" w:rsidRDefault="00F06B02" w:rsidP="00F9412E">
      <w:pPr>
        <w:pStyle w:val="CommentText"/>
      </w:pPr>
    </w:p>
    <w:p w14:paraId="7452A335" w14:textId="77777777" w:rsidR="00F06B02" w:rsidRDefault="00F06B02" w:rsidP="00F9412E">
      <w:pPr>
        <w:pStyle w:val="CommentText"/>
      </w:pPr>
    </w:p>
    <w:p w14:paraId="214C0DB6" w14:textId="77777777" w:rsidR="00F06B02" w:rsidRDefault="00F06B02" w:rsidP="00F9412E">
      <w:pPr>
        <w:pStyle w:val="CommentText"/>
      </w:pPr>
      <w:r>
        <w:t>Which of the following sentences work best?</w:t>
      </w:r>
    </w:p>
    <w:p w14:paraId="7DB6B07E" w14:textId="77777777" w:rsidR="00F06B02" w:rsidRDefault="00F06B02" w:rsidP="00F9412E">
      <w:pPr>
        <w:pStyle w:val="CommentText"/>
      </w:pPr>
    </w:p>
    <w:p w14:paraId="649DC683" w14:textId="77777777" w:rsidR="00F06B02" w:rsidRDefault="00F06B02" w:rsidP="00F9412E">
      <w:pPr>
        <w:pStyle w:val="CommentText"/>
      </w:pPr>
      <w:r>
        <w:t>1. Assumptions are crucial and necessary for modeling that both enable its expediency and limits its applicability.</w:t>
      </w:r>
    </w:p>
    <w:p w14:paraId="13D5696F" w14:textId="77777777" w:rsidR="00F06B02" w:rsidRDefault="00F06B02" w:rsidP="00F9412E">
      <w:pPr>
        <w:pStyle w:val="CommentText"/>
      </w:pPr>
    </w:p>
    <w:p w14:paraId="7D3A72A1" w14:textId="77777777" w:rsidR="00F06B02" w:rsidRDefault="00F06B02" w:rsidP="00F9412E">
      <w:pPr>
        <w:pStyle w:val="CommentText"/>
      </w:pPr>
    </w:p>
    <w:p w14:paraId="464C8A3E" w14:textId="77777777" w:rsidR="00F06B02" w:rsidRDefault="00F06B02" w:rsidP="00F9412E">
      <w:pPr>
        <w:pStyle w:val="CommentText"/>
      </w:pPr>
      <w:r>
        <w:t xml:space="preserve">2. Assumptions are essential for modeling that both enable its expediency and limits its applicability. </w:t>
      </w:r>
    </w:p>
    <w:p w14:paraId="01603AD4" w14:textId="77777777" w:rsidR="00F06B02" w:rsidRDefault="00F06B02" w:rsidP="00F9412E">
      <w:pPr>
        <w:pStyle w:val="CommentText"/>
      </w:pPr>
    </w:p>
    <w:p w14:paraId="63BD835F" w14:textId="77777777" w:rsidR="00F06B02" w:rsidRDefault="00F06B02" w:rsidP="00F9412E">
      <w:pPr>
        <w:pStyle w:val="CommentText"/>
      </w:pPr>
      <w:r>
        <w:t xml:space="preserve">3. Assumptions are indispensable for modeling that both enable its expediency and limits its applicability. </w:t>
      </w:r>
    </w:p>
    <w:p w14:paraId="7865C1BB" w14:textId="77777777" w:rsidR="00F06B02" w:rsidRDefault="00F06B02" w:rsidP="00F9412E">
      <w:pPr>
        <w:pStyle w:val="CommentText"/>
      </w:pPr>
    </w:p>
    <w:p w14:paraId="72C60FA7" w14:textId="77777777" w:rsidR="00F06B02" w:rsidRDefault="00F06B02" w:rsidP="00F9412E">
      <w:pPr>
        <w:pStyle w:val="CommentText"/>
      </w:pPr>
    </w:p>
    <w:p w14:paraId="33536916" w14:textId="77777777" w:rsidR="00F06B02" w:rsidRDefault="00F06B02" w:rsidP="00F9412E">
      <w:pPr>
        <w:pStyle w:val="CommentText"/>
      </w:pPr>
      <w:r>
        <w:t xml:space="preserve">4. Assumptions are desideratum for modeling that both enable its expediency and limits its applicability. </w:t>
      </w:r>
    </w:p>
    <w:p w14:paraId="21F34EBB" w14:textId="77777777" w:rsidR="00F06B02" w:rsidRDefault="00F06B02" w:rsidP="00F9412E">
      <w:pPr>
        <w:pStyle w:val="CommentText"/>
      </w:pPr>
    </w:p>
    <w:p w14:paraId="0E201854" w14:textId="77777777" w:rsidR="00F06B02" w:rsidRDefault="00F06B02" w:rsidP="00F9412E">
      <w:pPr>
        <w:pStyle w:val="CommentText"/>
      </w:pPr>
    </w:p>
    <w:p w14:paraId="4B625FB6" w14:textId="0052116E" w:rsidR="00F06B02" w:rsidRDefault="00F06B02"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F06B02" w:rsidRDefault="00F06B02"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F06B02" w:rsidRDefault="00F06B02">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F06B02" w:rsidRDefault="00F06B02">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F06B02" w:rsidRDefault="00F06B02">
      <w:pPr>
        <w:pStyle w:val="CommentText"/>
      </w:pPr>
    </w:p>
    <w:p w14:paraId="2B09FB01" w14:textId="38EF31FA" w:rsidR="00F06B02" w:rsidRDefault="00F06B02">
      <w:pPr>
        <w:pStyle w:val="CommentText"/>
      </w:pPr>
    </w:p>
    <w:p w14:paraId="3CC1560C" w14:textId="3FB042E4" w:rsidR="00F06B02" w:rsidRDefault="00F06B02">
      <w:pPr>
        <w:pStyle w:val="CommentText"/>
      </w:pPr>
    </w:p>
  </w:comment>
  <w:comment w:id="9" w:author="indranil sinharoy" w:date="2015-09-12T00:45:00Z" w:initials="is">
    <w:p w14:paraId="7381B3BF" w14:textId="1630AB3B" w:rsidR="00F06B02" w:rsidRDefault="00F06B02" w:rsidP="007805CD">
      <w:pPr>
        <w:pStyle w:val="CommentText"/>
      </w:pPr>
      <w:r>
        <w:rPr>
          <w:rStyle w:val="CommentReference"/>
        </w:rPr>
        <w:annotationRef/>
      </w:r>
      <w:r>
        <w:t>Reference “Field Guide to Geometrical Optics,” John E. Greivenkamp</w:t>
      </w:r>
    </w:p>
    <w:p w14:paraId="6425BF56" w14:textId="172A3C55" w:rsidR="00F06B02" w:rsidRDefault="00F06B02" w:rsidP="007805CD">
      <w:pPr>
        <w:pStyle w:val="CommentText"/>
      </w:pPr>
    </w:p>
    <w:p w14:paraId="4A59468B" w14:textId="5DF42F24" w:rsidR="00F06B02" w:rsidRDefault="00F06B02" w:rsidP="007805CD">
      <w:pPr>
        <w:pStyle w:val="CommentText"/>
      </w:pPr>
    </w:p>
    <w:p w14:paraId="7BC16073" w14:textId="793A76E0" w:rsidR="00F06B02" w:rsidRDefault="00F06B02"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F06B02" w:rsidRDefault="00F06B02" w:rsidP="007805CD">
      <w:pPr>
        <w:pStyle w:val="CommentText"/>
      </w:pPr>
    </w:p>
    <w:p w14:paraId="3E0354B5" w14:textId="77777777" w:rsidR="00F06B02" w:rsidRDefault="00F06B02" w:rsidP="007805CD">
      <w:pPr>
        <w:pStyle w:val="CommentText"/>
      </w:pPr>
    </w:p>
    <w:p w14:paraId="20D58B88" w14:textId="1F995779" w:rsidR="00F06B02" w:rsidRDefault="00F06B02" w:rsidP="007805CD">
      <w:pPr>
        <w:pStyle w:val="CommentText"/>
      </w:pPr>
      <w:r>
        <w:t>Why didn’t I derive the Lagrange invariant here within this derivation?</w:t>
      </w:r>
    </w:p>
    <w:p w14:paraId="0F0DCDB5" w14:textId="0E32E2D6" w:rsidR="00F06B02" w:rsidRDefault="00F06B02"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F06B02" w:rsidRDefault="00F06B02">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F06B02" w:rsidRDefault="00F06B02"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F06B02" w:rsidRDefault="00F06B02">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F06B02" w:rsidRDefault="00F06B02">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F06B02" w:rsidRDefault="00F06B02">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F06B02" w:rsidRDefault="00F06B02">
      <w:pPr>
        <w:pStyle w:val="CommentText"/>
      </w:pPr>
    </w:p>
    <w:p w14:paraId="7DB5C72A" w14:textId="5269DB5B" w:rsidR="00F06B02" w:rsidRDefault="00F06B02">
      <w:pPr>
        <w:pStyle w:val="CommentText"/>
      </w:pPr>
      <w:r>
        <w:t xml:space="preserve">If so, then the derivation is more direct (without going to spherical coordinates).  </w:t>
      </w:r>
    </w:p>
  </w:comment>
  <w:comment w:id="21" w:author="indranil sinharoy" w:date="2015-09-14T04:01:00Z" w:initials="is">
    <w:p w14:paraId="177F0492" w14:textId="4CA391AD" w:rsidR="00F06B02" w:rsidRDefault="00F06B02">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F06B02" w:rsidRDefault="00F06B02">
      <w:pPr>
        <w:pStyle w:val="CommentText"/>
      </w:pPr>
      <w:r>
        <w:rPr>
          <w:rStyle w:val="CommentReference"/>
        </w:rPr>
        <w:annotationRef/>
      </w:r>
      <w:r>
        <w:t>Rephrase. Ref: Walther.</w:t>
      </w:r>
    </w:p>
  </w:comment>
  <w:comment w:id="35" w:author="indranil sinharoy" w:date="2015-10-03T19:06:00Z" w:initials="is">
    <w:p w14:paraId="4049362C" w14:textId="2125C850" w:rsidR="00F06B02" w:rsidRDefault="00F06B02">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F06B02" w:rsidRDefault="00F06B02">
      <w:pPr>
        <w:pStyle w:val="CommentText"/>
      </w:pPr>
      <w:r>
        <w:rPr>
          <w:rStyle w:val="CommentReference"/>
        </w:rPr>
        <w:annotationRef/>
      </w:r>
      <w:r>
        <w:t>Need to explain this much better.</w:t>
      </w:r>
    </w:p>
  </w:comment>
  <w:comment w:id="38" w:author="indranil sinharoy" w:date="2015-09-28T17:56:00Z" w:initials="is">
    <w:p w14:paraId="081642E0" w14:textId="0318C442" w:rsidR="00F06B02" w:rsidRDefault="00F06B02">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F06B02" w:rsidRDefault="00F06B02">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F06B02" w:rsidRDefault="00F06B02"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F06B02" w:rsidRDefault="00F06B02">
      <w:pPr>
        <w:pStyle w:val="CommentText"/>
      </w:pPr>
      <w:r>
        <w:rPr>
          <w:rStyle w:val="CommentReference"/>
        </w:rPr>
        <w:annotationRef/>
      </w:r>
      <w:r>
        <w:t>Some notes on the equation:</w:t>
      </w:r>
    </w:p>
    <w:p w14:paraId="4B70862D" w14:textId="36D84B95" w:rsidR="00F06B02" w:rsidRDefault="00F06B02">
      <w:pPr>
        <w:pStyle w:val="CommentText"/>
      </w:pPr>
    </w:p>
    <w:p w14:paraId="22D867CD" w14:textId="671ABC89" w:rsidR="00F06B02" w:rsidRPr="000C273B" w:rsidRDefault="00F06B02"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F06B02" w:rsidRDefault="00F06B02"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F06B02" w:rsidRDefault="00F06B02"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F06B02" w:rsidRDefault="00F06B02">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F06B02" w:rsidRDefault="00F06B02"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F06B02" w:rsidRDefault="00F06B02">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F06B02" w:rsidRDefault="00F06B02"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F06B02" w:rsidRDefault="00F06B02" w:rsidP="00405845">
      <w:pPr>
        <w:pStyle w:val="CommentText"/>
      </w:pPr>
      <w:r>
        <w:rPr>
          <w:rStyle w:val="CommentReference"/>
        </w:rPr>
        <w:annotationRef/>
      </w:r>
    </w:p>
    <w:p w14:paraId="0BEA47DB" w14:textId="77777777" w:rsidR="00F06B02" w:rsidRDefault="00F06B02" w:rsidP="00405845">
      <w:pPr>
        <w:pStyle w:val="CommentText"/>
      </w:pPr>
      <w:r>
        <w:t>TO DO:</w:t>
      </w:r>
    </w:p>
    <w:p w14:paraId="0E1DB174" w14:textId="242D586E" w:rsidR="00F06B02" w:rsidRDefault="00F06B02" w:rsidP="00405845">
      <w:pPr>
        <w:pStyle w:val="CommentText"/>
      </w:pPr>
      <w:r>
        <w:t xml:space="preserve">    </w:t>
      </w:r>
    </w:p>
    <w:p w14:paraId="5B854481" w14:textId="07EF9B19" w:rsidR="00F06B02" w:rsidRDefault="00F06B02"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F06B02" w:rsidRDefault="00F06B02" w:rsidP="00405845">
      <w:pPr>
        <w:pStyle w:val="CommentText"/>
        <w:numPr>
          <w:ilvl w:val="0"/>
          <w:numId w:val="9"/>
        </w:numPr>
      </w:pPr>
      <w:r>
        <w:t xml:space="preserve"> Also mention that the rays from the object to the principal points are no longer chief-rays. </w:t>
      </w:r>
    </w:p>
    <w:p w14:paraId="2810460B" w14:textId="77777777" w:rsidR="00F06B02" w:rsidRDefault="00F06B02" w:rsidP="00405845">
      <w:pPr>
        <w:pStyle w:val="CommentText"/>
        <w:numPr>
          <w:ilvl w:val="0"/>
          <w:numId w:val="9"/>
        </w:numPr>
      </w:pPr>
    </w:p>
  </w:comment>
  <w:comment w:id="129" w:author="indranil sinharoy" w:date="2015-09-14T04:54:00Z" w:initials="is">
    <w:p w14:paraId="6819E4A1" w14:textId="77777777" w:rsidR="00F06B02" w:rsidRDefault="00F06B02" w:rsidP="002B36E9">
      <w:pPr>
        <w:pStyle w:val="CommentText"/>
      </w:pPr>
      <w:r>
        <w:rPr>
          <w:rStyle w:val="CommentReference"/>
        </w:rPr>
        <w:annotationRef/>
      </w:r>
      <w:r>
        <w:t>Simplify the sentence.</w:t>
      </w:r>
    </w:p>
    <w:p w14:paraId="4464EDA6" w14:textId="77777777" w:rsidR="00F06B02" w:rsidRDefault="00F06B02" w:rsidP="002B36E9">
      <w:pPr>
        <w:pStyle w:val="CommentText"/>
      </w:pPr>
    </w:p>
    <w:p w14:paraId="6EFDC820" w14:textId="77777777" w:rsidR="00F06B02" w:rsidRDefault="00F06B02" w:rsidP="002B36E9">
      <w:pPr>
        <w:pStyle w:val="CommentText"/>
      </w:pPr>
      <w:r>
        <w:t>… however, instead of proceeding directly, we have found that recasting the expressions as …. allows a more elegant / straightforward generalization.</w:t>
      </w:r>
    </w:p>
    <w:p w14:paraId="5D0B913F" w14:textId="77777777" w:rsidR="00F06B02" w:rsidRDefault="00F06B02" w:rsidP="002B36E9">
      <w:pPr>
        <w:pStyle w:val="CommentText"/>
      </w:pPr>
    </w:p>
    <w:p w14:paraId="1FD012C7" w14:textId="77777777" w:rsidR="00F06B02" w:rsidRDefault="00F06B02" w:rsidP="002B36E9">
      <w:pPr>
        <w:pStyle w:val="CommentText"/>
      </w:pPr>
    </w:p>
    <w:p w14:paraId="0C6D1D8F" w14:textId="30B7790E" w:rsidR="00F06B02" w:rsidRDefault="00F06B02"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44" w:author="indranil sinharoy" w:date="2015-10-29T15:53:00Z" w:initials="is">
    <w:p w14:paraId="5779E5DB" w14:textId="3EDB9458" w:rsidR="00F06B02" w:rsidRDefault="00F06B02">
      <w:pPr>
        <w:pStyle w:val="CommentText"/>
      </w:pPr>
      <w:r>
        <w:rPr>
          <w:rStyle w:val="CommentReference"/>
        </w:rPr>
        <w:annotationRef/>
      </w:r>
      <w:r>
        <w:t>Handbook of machine vision</w:t>
      </w:r>
    </w:p>
  </w:comment>
  <w:comment w:id="158" w:author="indranil sinharoy" w:date="2016-05-17T11:53:00Z" w:initials="INSR">
    <w:p w14:paraId="4739D79B" w14:textId="77777777" w:rsidR="00F06B02" w:rsidRDefault="00F06B02"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9" w:author="indranil sinharoy" w:date="2015-11-25T14:13:00Z" w:initials="is">
    <w:p w14:paraId="2F1FB4E3" w14:textId="48FE913C" w:rsidR="00F06B02" w:rsidRDefault="00F06B02">
      <w:pPr>
        <w:pStyle w:val="CommentText"/>
      </w:pPr>
      <w:r>
        <w:rPr>
          <w:rStyle w:val="CommentReference"/>
        </w:rPr>
        <w:annotationRef/>
      </w:r>
      <w:r>
        <w:t>Who says so? I need to provide some basis for this reasoning. Need to examine the image plane equation.</w:t>
      </w:r>
    </w:p>
  </w:comment>
  <w:comment w:id="160" w:author="indranil sinharoy" w:date="2015-11-21T11:10:00Z" w:initials="is">
    <w:p w14:paraId="19578E3C" w14:textId="0A8E0794" w:rsidR="00F06B02" w:rsidRDefault="00F06B02">
      <w:pPr>
        <w:pStyle w:val="CommentText"/>
      </w:pPr>
      <w:r>
        <w:rPr>
          <w:rStyle w:val="CommentReference"/>
        </w:rPr>
        <w:annotationRef/>
      </w:r>
      <w:r>
        <w:t>Ref: Modern Optical Engineering, W.J. Smith, Zemax manual.</w:t>
      </w:r>
    </w:p>
    <w:p w14:paraId="05C56BA5" w14:textId="01BF593C" w:rsidR="00F06B02" w:rsidRDefault="00F06B02">
      <w:pPr>
        <w:pStyle w:val="CommentText"/>
      </w:pPr>
    </w:p>
    <w:p w14:paraId="24CF006E" w14:textId="69B70C21" w:rsidR="00F06B02" w:rsidRDefault="00F06B02">
      <w:pPr>
        <w:pStyle w:val="CommentText"/>
      </w:pPr>
      <w:r>
        <w:t>TO DO: the use of “effective focal length (f_E)” and again just “focal length (f)” will create undue confusion. Think about using just one.</w:t>
      </w:r>
    </w:p>
  </w:comment>
  <w:comment w:id="167" w:author="indranil sinharoy" w:date="2015-11-21T13:37:00Z" w:initials="is">
    <w:p w14:paraId="3E7CA01C" w14:textId="6939E9AF" w:rsidR="00F06B02" w:rsidRDefault="00F06B02">
      <w:pPr>
        <w:pStyle w:val="CommentText"/>
      </w:pPr>
      <w:r>
        <w:rPr>
          <w:rStyle w:val="CommentReference"/>
        </w:rPr>
        <w:annotationRef/>
      </w:r>
      <w:r>
        <w:t>Goodman, and others.</w:t>
      </w:r>
    </w:p>
  </w:comment>
  <w:comment w:id="170" w:author="indranil sinharoy" w:date="2015-12-08T01:20:00Z" w:initials="is">
    <w:p w14:paraId="7F137F8A" w14:textId="4778A2A4" w:rsidR="00F06B02" w:rsidRDefault="00F06B02"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73" w:author="indranil sinharoy" w:date="2015-11-21T19:48:00Z" w:initials="is">
    <w:p w14:paraId="5F510955" w14:textId="77777777" w:rsidR="00F06B02" w:rsidRDefault="00F06B02" w:rsidP="00F15955">
      <w:pPr>
        <w:pStyle w:val="CommentText"/>
      </w:pPr>
      <w:r>
        <w:rPr>
          <w:rStyle w:val="CommentReference"/>
        </w:rPr>
        <w:annotationRef/>
      </w:r>
      <w:r>
        <w:t>Equation 4.35 suggests that:</w:t>
      </w:r>
    </w:p>
    <w:p w14:paraId="7DFBFA70" w14:textId="77777777" w:rsidR="00F06B02" w:rsidRDefault="00F06B0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F06B02" w:rsidRDefault="00F06B02" w:rsidP="00F42311">
      <w:pPr>
        <w:pStyle w:val="CommentText"/>
        <w:numPr>
          <w:ilvl w:val="0"/>
          <w:numId w:val="11"/>
        </w:numPr>
      </w:pPr>
      <w:r>
        <w:t xml:space="preserve"> We can increase the spatial resolution by increasing the mp.  </w:t>
      </w:r>
    </w:p>
    <w:p w14:paraId="11CB9178" w14:textId="77777777" w:rsidR="00F06B02" w:rsidRDefault="00F06B0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F06B02" w:rsidRDefault="00F06B02" w:rsidP="00F42311">
      <w:pPr>
        <w:pStyle w:val="CommentText"/>
        <w:numPr>
          <w:ilvl w:val="0"/>
          <w:numId w:val="11"/>
        </w:numPr>
      </w:pPr>
      <w:r>
        <w:t xml:space="preserve">Why do wide-angle retrofocus lenses have mp &gt; 1 and why do telephoto lenses have mp &lt; 1 ? </w:t>
      </w:r>
    </w:p>
    <w:p w14:paraId="4077BAF6" w14:textId="4B17142F" w:rsidR="00F06B02" w:rsidRDefault="00F06B02" w:rsidP="00F42311">
      <w:pPr>
        <w:pStyle w:val="CommentText"/>
        <w:numPr>
          <w:ilvl w:val="0"/>
          <w:numId w:val="11"/>
        </w:numPr>
      </w:pPr>
      <w:r>
        <w:t xml:space="preserve">For lens designs, does mp have any correlation with focal length? </w:t>
      </w:r>
    </w:p>
    <w:p w14:paraId="49BC2986" w14:textId="5291DA7C" w:rsidR="00F06B02" w:rsidRDefault="00F06B0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64626" w14:textId="77777777" w:rsidR="001D3CC5" w:rsidRDefault="001D3CC5" w:rsidP="00165E15">
      <w:pPr>
        <w:spacing w:after="0" w:line="240" w:lineRule="auto"/>
      </w:pPr>
      <w:r>
        <w:separator/>
      </w:r>
    </w:p>
  </w:endnote>
  <w:endnote w:type="continuationSeparator" w:id="0">
    <w:p w14:paraId="57E5A268" w14:textId="77777777" w:rsidR="001D3CC5" w:rsidRDefault="001D3CC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6803D" w14:textId="77777777" w:rsidR="001D3CC5" w:rsidRDefault="001D3CC5" w:rsidP="00165E15">
      <w:pPr>
        <w:spacing w:after="0" w:line="240" w:lineRule="auto"/>
      </w:pPr>
      <w:r>
        <w:separator/>
      </w:r>
    </w:p>
  </w:footnote>
  <w:footnote w:type="continuationSeparator" w:id="0">
    <w:p w14:paraId="7EA6AC4E" w14:textId="77777777" w:rsidR="001D3CC5" w:rsidRDefault="001D3CC5" w:rsidP="00165E15">
      <w:pPr>
        <w:spacing w:after="0" w:line="240" w:lineRule="auto"/>
      </w:pPr>
      <w:r>
        <w:continuationSeparator/>
      </w:r>
    </w:p>
  </w:footnote>
  <w:footnote w:id="1">
    <w:p w14:paraId="226367BA" w14:textId="5BE1ED3A" w:rsidR="00F06B02" w:rsidRDefault="00F06B0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2BA3"/>
    <w:rsid w:val="001D3CC5"/>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45DE"/>
    <w:rsid w:val="002D57A1"/>
    <w:rsid w:val="002D590F"/>
    <w:rsid w:val="002D72F9"/>
    <w:rsid w:val="002E1938"/>
    <w:rsid w:val="002E3EBC"/>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1FD"/>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7044B"/>
    <w:rsid w:val="004705F6"/>
    <w:rsid w:val="004726E0"/>
    <w:rsid w:val="00473629"/>
    <w:rsid w:val="00473F1A"/>
    <w:rsid w:val="004750CF"/>
    <w:rsid w:val="0048088F"/>
    <w:rsid w:val="004815A9"/>
    <w:rsid w:val="004834F7"/>
    <w:rsid w:val="00484669"/>
    <w:rsid w:val="00484817"/>
    <w:rsid w:val="00484E4C"/>
    <w:rsid w:val="00485E04"/>
    <w:rsid w:val="0049033A"/>
    <w:rsid w:val="00490D59"/>
    <w:rsid w:val="00490F36"/>
    <w:rsid w:val="0049226C"/>
    <w:rsid w:val="004927FC"/>
    <w:rsid w:val="004A3354"/>
    <w:rsid w:val="004A7FD5"/>
    <w:rsid w:val="004B0F17"/>
    <w:rsid w:val="004B1C89"/>
    <w:rsid w:val="004B2346"/>
    <w:rsid w:val="004B48E5"/>
    <w:rsid w:val="004C07DC"/>
    <w:rsid w:val="004C112F"/>
    <w:rsid w:val="004C2196"/>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02E5"/>
    <w:rsid w:val="00814E51"/>
    <w:rsid w:val="00816252"/>
    <w:rsid w:val="008173A7"/>
    <w:rsid w:val="0081795A"/>
    <w:rsid w:val="0082068E"/>
    <w:rsid w:val="00824766"/>
    <w:rsid w:val="008279C2"/>
    <w:rsid w:val="0083161B"/>
    <w:rsid w:val="00832A68"/>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8F762E"/>
    <w:rsid w:val="009042F6"/>
    <w:rsid w:val="00904890"/>
    <w:rsid w:val="009057B8"/>
    <w:rsid w:val="00910565"/>
    <w:rsid w:val="009113DB"/>
    <w:rsid w:val="00912D26"/>
    <w:rsid w:val="009134F0"/>
    <w:rsid w:val="00913A67"/>
    <w:rsid w:val="0091558A"/>
    <w:rsid w:val="009162FC"/>
    <w:rsid w:val="00922B9D"/>
    <w:rsid w:val="00923B76"/>
    <w:rsid w:val="0093051E"/>
    <w:rsid w:val="009322AF"/>
    <w:rsid w:val="00933234"/>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CD"/>
    <w:rsid w:val="00986867"/>
    <w:rsid w:val="00986E19"/>
    <w:rsid w:val="009929FD"/>
    <w:rsid w:val="00992F98"/>
    <w:rsid w:val="009942F1"/>
    <w:rsid w:val="00994990"/>
    <w:rsid w:val="00996323"/>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3902"/>
    <w:rsid w:val="00CB47CA"/>
    <w:rsid w:val="00CB54DD"/>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8C8"/>
    <w:rsid w:val="00EF5DCB"/>
    <w:rsid w:val="00EF63D7"/>
    <w:rsid w:val="00EF6C26"/>
    <w:rsid w:val="00F02203"/>
    <w:rsid w:val="00F03BE1"/>
    <w:rsid w:val="00F03F18"/>
    <w:rsid w:val="00F044BC"/>
    <w:rsid w:val="00F05182"/>
    <w:rsid w:val="00F05ACF"/>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248E"/>
    <w:rsid w:val="00F9412E"/>
    <w:rsid w:val="00F96707"/>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391"/>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03750-513B-4826-9E86-7545438B3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08</TotalTime>
  <Pages>1</Pages>
  <Words>17788</Words>
  <Characters>101393</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09</cp:revision>
  <dcterms:created xsi:type="dcterms:W3CDTF">2015-09-02T23:40:00Z</dcterms:created>
  <dcterms:modified xsi:type="dcterms:W3CDTF">2016-07-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